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monoi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α-hexylcinnamaldehyde, HYDROXYCITRONELLAL, benzyl salicylate, 3-methyl-4-(2,6,6-trimethyl-2-cyclohexen-1-yl)-3-buten-2-one, linalool, AMYL CINNAMAL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no incluida(s) en la lista establecida con arreglo al artículo 59, apartado 1, de REACH por sus propiedades de alteración endocrina, o por no tener propiedades de alteración endocrina con arreglo a los criterios establecidos en el Reglamento Delegado (UE) 2017/2100 de la Comisión o en el Reglamento (UE) 2018/605 de la Comisión.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thyl salicylate (119-36-8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95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-benzylideneheptan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-40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541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89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2, H411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891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08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754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8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-methyl-4-(2,6,6-trimethyl-2-cyclohexen-1-yl)-3-buten-2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7-5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84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91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  <w:br/>
              <w:t>Aquatic Chronic 2, H411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h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9-36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317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749-00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887 mg/kg de peso corporal)</w:t>
              <w:br/>
              <w:t>Eye Dam. 1, H318</w:t>
              <w:br/>
              <w:t>Repr. 2, H36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co. tuberosa. Afrutado. Floral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de peso corporal Animal: rat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salicylate (119-36-8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7 mg/kg de peso corporal Animal: rat, Guideline: OECD Guideline 401 (Acute Oral Toxicity), 95% CL: 715 - 11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60 mg/kg de peso corporal Animal: guinea pig, Guideline: OECD Guideline 401 (Acute Oral Toxicity), 95% CL: 873 - 1300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benzylideneheptanal (122-40-7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730 mg/kg de peso corporal Animal: rat, Guideline: OECD Guideline 401 (Acute Oral Toxicity), 95% CL: 3190 - 4370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5,44 Temp.: 30 °C Concentration: 1 other</w:t>
            </w:r>
            <w:r w:rsidRPr="0069446B">
              <w:rPr>
                <w:rFonts w:hint="eastAsia"/>
                <w:noProof/>
                <w:lang w:eastAsia="ja-JP"/>
              </w:rPr>
              <w:t>:</w:t>
            </w:r>
          </w:p>
        </w:tc>
      </w:tr>
    </w:tbl>
    <w:p w:rsidR="00A7593A" w:rsidRPr="0069446B" w:rsidP="009215A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8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benzylideneheptanal (122-40-7)</w:t>
            </w:r>
          </w:p>
        </w:tc>
      </w:tr>
      <w:tr w14:paraId="6CC585F6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53 Temp.: 26,8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5,44 Temp.: 30 °C Concentration: 1 other</w:t>
            </w:r>
            <w:r w:rsidRPr="0069446B">
              <w:rPr>
                <w:rFonts w:hint="eastAsia"/>
                <w:noProof/>
                <w:lang w:eastAsia="ja-JP"/>
              </w:rPr>
              <w:t>:</w:t>
            </w:r>
          </w:p>
        </w:tc>
      </w:tr>
    </w:tbl>
    <w:p w:rsidR="00A7593A" w:rsidRPr="0069446B" w:rsidP="009215A8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5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benzylideneheptanal (122-40-7)</w:t>
            </w:r>
          </w:p>
        </w:tc>
      </w:tr>
      <w:tr w14:paraId="58CDE2D2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53 Temp.: 26,8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mach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salicylate (119-36-8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50 mg/kg de peso corporal Animal: rat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 mg/kg de peso corporal Animal: rat, Animal sex: male, Guideline: OECD Guideline 408 (Repeated Dose 90-Day Oral Toxicity Study in Rodents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50 mg/kg de peso corporal Animal: rat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monoi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salicylate (119-36-8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9,8 m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70 mg/l Test organisms (species): Pimephales promela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8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6 mg/l Test organisms (species): Desmodesmus subspicatus (previous name: Scenedesmus subspicatus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9 mg/l Test organisms (species): Oncorhynchus mykiss (previous name: Salmo gairdneri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9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benzylideneheptanal (122-40-7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91 mg/l Test organisms (species): not specified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8 mg/l Test organisms (species): Daphnia sp.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,5 mg/l Test organisms (species): not specified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 mg/l Test organisms (species): not specified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41 mg/l Test organisms (species): Daphnia magna Duration: '21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monoi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salicylate (119-36-8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benzylideneheptanal (122-40-7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-hydroxycitronellal ; benzyl salicylate ; methyl salicylate ; 3-methyl-4-(2,6,6-trimethyl-2-cyclohexen-1-yl)-3-buten-2-one ; linalool ; 2-benzylideneheptana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-methyl-4-(2,6,6-trimethyl-2-cyclohexen-1-yl)-3-buten-2-one ; 2-benzylideneheptana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 o irritación ocular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lesiones oculares graves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α-hexylcinnamaldehyde, HYDROXYCITRONELLAL, benzyl salicylate, 3-methyl-4-(2,6,6-trimethyl-2-cyclohexen-1-yl)-3-buten-2-one, linalool, AMYL CINNAMAL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9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9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monoi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monoi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9/05/2026   Versión: 4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6D8129E-9866-4BFD-87D7-74DCAB8CA56C}"/>
</file>

<file path=customXml/itemProps3.xml><?xml version="1.0" encoding="utf-8"?>
<ds:datastoreItem xmlns:ds="http://schemas.openxmlformats.org/officeDocument/2006/customXml" ds:itemID="{9BC7F339-4412-4EA0-B04E-5C8D16B077F9}"/>
</file>

<file path=customXml/itemProps4.xml><?xml version="1.0" encoding="utf-8"?>
<ds:datastoreItem xmlns:ds="http://schemas.openxmlformats.org/officeDocument/2006/customXml" ds:itemID="{263A1A8B-5A5E-460B-B380-2FB54F87CDF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